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9DDF0" w14:textId="663CAB3F" w:rsidR="00BB7E39" w:rsidRDefault="001C17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B04E930" wp14:editId="121F0CF7">
                <wp:simplePos x="0" y="0"/>
                <wp:positionH relativeFrom="margin">
                  <wp:posOffset>2331085</wp:posOffset>
                </wp:positionH>
                <wp:positionV relativeFrom="paragraph">
                  <wp:posOffset>1624965</wp:posOffset>
                </wp:positionV>
                <wp:extent cx="4662170" cy="62420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2170" cy="624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69"/>
                              <w:gridCol w:w="528"/>
                              <w:gridCol w:w="2446"/>
                              <w:gridCol w:w="580"/>
                              <w:gridCol w:w="1516"/>
                            </w:tblGrid>
                            <w:tr w:rsidR="00BE76A6" w14:paraId="6FB567E4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5424D88" w14:textId="77777777" w:rsidR="00BE76A6" w:rsidRDefault="00BE76A6" w:rsidP="00C64F5C">
                                  <w:pPr>
                                    <w:suppressOverlap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64634D3" wp14:editId="4E652B30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BA54D6C" w14:textId="77777777" w:rsidR="00BE76A6" w:rsidRPr="00616101" w:rsidRDefault="00BE76A6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Lato" w:hAnsi="Lato"/>
                                    </w:rPr>
                                  </w:pPr>
                                  <w:r w:rsidRPr="00616101">
                                    <w:rPr>
                                      <w:rFonts w:ascii="Lato" w:hAnsi="Lato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4F97FB1B" w14:textId="77777777" w:rsidR="00BE76A6" w:rsidRPr="00616101" w:rsidRDefault="00BE76A6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Lato" w:hAnsi="Lato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1A36B48B" wp14:editId="3FB905BF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1489109B" w14:textId="594951A4" w:rsidR="00BE76A6" w:rsidRPr="001C1775" w:rsidRDefault="00FB6662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Lato" w:hAnsi="Lato"/>
                                    </w:rPr>
                                  </w:pPr>
                                  <w:hyperlink r:id="rId10" w:history="1">
                                    <w:r w:rsidR="001C1775" w:rsidRPr="001C1775">
                                      <w:rPr>
                                        <w:rStyle w:val="Hipervnculo"/>
                                        <w:rFonts w:ascii="Lato" w:hAnsi="Lato"/>
                                        <w:color w:val="000000" w:themeColor="text1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94EBCF5" w14:textId="77777777" w:rsidR="00BE76A6" w:rsidRPr="00616101" w:rsidRDefault="00BE76A6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Lato" w:hAnsi="Lato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381E54A4" wp14:editId="7EA1F2C3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CB3FB1E" w14:textId="77777777" w:rsidR="00BE76A6" w:rsidRPr="00616101" w:rsidRDefault="00BE76A6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Lato" w:hAnsi="Lato"/>
                                    </w:rPr>
                                  </w:pPr>
                                  <w:r w:rsidRPr="00616101">
                                    <w:rPr>
                                      <w:rFonts w:ascii="Lato" w:hAnsi="Lato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1D5F864C" w14:textId="240B176D" w:rsidR="00BE76A6" w:rsidRDefault="00BE76A6" w:rsidP="00BE76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4E9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3.55pt;margin-top:127.95pt;width:367.1pt;height:49.1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69"/>
                        <w:gridCol w:w="528"/>
                        <w:gridCol w:w="2446"/>
                        <w:gridCol w:w="580"/>
                        <w:gridCol w:w="1516"/>
                      </w:tblGrid>
                      <w:tr w:rsidR="00BE76A6" w14:paraId="6FB567E4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65424D88" w14:textId="77777777" w:rsidR="00BE76A6" w:rsidRDefault="00BE76A6" w:rsidP="00C64F5C">
                            <w:pPr>
                              <w:suppressOverlap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064634D3" wp14:editId="4E652B30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BA54D6C" w14:textId="77777777" w:rsidR="00BE76A6" w:rsidRPr="00616101" w:rsidRDefault="00BE76A6" w:rsidP="00C64F5C">
                            <w:pPr>
                              <w:suppressOverlap/>
                              <w:jc w:val="center"/>
                              <w:rPr>
                                <w:rFonts w:ascii="Lato" w:hAnsi="Lato"/>
                              </w:rPr>
                            </w:pPr>
                            <w:r w:rsidRPr="00616101">
                              <w:rPr>
                                <w:rFonts w:ascii="Lato" w:hAnsi="Lato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4F97FB1B" w14:textId="77777777" w:rsidR="00BE76A6" w:rsidRPr="00616101" w:rsidRDefault="00BE76A6" w:rsidP="00C64F5C">
                            <w:pPr>
                              <w:suppressOverlap/>
                              <w:jc w:val="center"/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1A36B48B" wp14:editId="3FB905BF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1489109B" w14:textId="594951A4" w:rsidR="00BE76A6" w:rsidRPr="001C1775" w:rsidRDefault="00FB6662" w:rsidP="00C64F5C">
                            <w:pPr>
                              <w:suppressOverlap/>
                              <w:jc w:val="center"/>
                              <w:rPr>
                                <w:rFonts w:ascii="Lato" w:hAnsi="Lato"/>
                              </w:rPr>
                            </w:pPr>
                            <w:hyperlink r:id="rId13" w:history="1">
                              <w:r w:rsidR="001C1775" w:rsidRPr="001C1775">
                                <w:rPr>
                                  <w:rStyle w:val="Hipervnculo"/>
                                  <w:rFonts w:ascii="Lato" w:hAnsi="Lat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694EBCF5" w14:textId="77777777" w:rsidR="00BE76A6" w:rsidRPr="00616101" w:rsidRDefault="00BE76A6" w:rsidP="00C64F5C">
                            <w:pPr>
                              <w:suppressOverlap/>
                              <w:jc w:val="center"/>
                              <w:rPr>
                                <w:rFonts w:ascii="Lato" w:hAnsi="Lato"/>
                              </w:rPr>
                            </w:pPr>
                            <w:r>
                              <w:rPr>
                                <w:noProof/>
                                <w:sz w:val="20"/>
                              </w:rPr>
                              <w:drawing>
                                <wp:inline distT="0" distB="0" distL="0" distR="0" wp14:anchorId="381E54A4" wp14:editId="7EA1F2C3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0CB3FB1E" w14:textId="77777777" w:rsidR="00BE76A6" w:rsidRPr="00616101" w:rsidRDefault="00BE76A6" w:rsidP="00C64F5C">
                            <w:pPr>
                              <w:suppressOverlap/>
                              <w:jc w:val="center"/>
                              <w:rPr>
                                <w:rFonts w:ascii="Lato" w:hAnsi="Lato"/>
                              </w:rPr>
                            </w:pPr>
                            <w:r w:rsidRPr="00616101">
                              <w:rPr>
                                <w:rFonts w:ascii="Lato" w:hAnsi="Lato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1D5F864C" w14:textId="240B176D" w:rsidR="00BE76A6" w:rsidRDefault="00BE76A6" w:rsidP="00BE76A6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9013BBD" wp14:editId="2825D880">
                <wp:simplePos x="0" y="0"/>
                <wp:positionH relativeFrom="margin">
                  <wp:posOffset>2412365</wp:posOffset>
                </wp:positionH>
                <wp:positionV relativeFrom="paragraph">
                  <wp:posOffset>7473315</wp:posOffset>
                </wp:positionV>
                <wp:extent cx="3331210" cy="345440"/>
                <wp:effectExtent l="0" t="0" r="0" b="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1210" cy="345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5F0C0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  <w:t>PROFESSIONAL SKILLS</w:t>
                            </w:r>
                          </w:p>
                          <w:p w14:paraId="0241CE3F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13BBD" id="Text Box 22" o:spid="_x0000_s1027" type="#_x0000_t202" style="position:absolute;margin-left:189.95pt;margin-top:588.45pt;width:262.3pt;height:27.2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" filled="f" stroked="f">
                <v:textbox>
                  <w:txbxContent>
                    <w:p w14:paraId="3B95F0C0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</w:pPr>
                      <w:r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  <w:t>PROFESSIONAL SKILLS</w:t>
                      </w:r>
                    </w:p>
                    <w:p w14:paraId="0241CE3F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4DC5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97B150F" wp14:editId="2A4FECD6">
                <wp:simplePos x="0" y="0"/>
                <wp:positionH relativeFrom="page">
                  <wp:posOffset>6076315</wp:posOffset>
                </wp:positionH>
                <wp:positionV relativeFrom="paragraph">
                  <wp:posOffset>2714625</wp:posOffset>
                </wp:positionV>
                <wp:extent cx="1483995" cy="126873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995" cy="1268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503A" w14:textId="5F92C1CE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Washington Uni</w:t>
                            </w:r>
                          </w:p>
                          <w:p w14:paraId="6108A818" w14:textId="77777777" w:rsidR="00025CF8" w:rsidRP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2425978F" w14:textId="77777777" w:rsidR="00025CF8" w:rsidRPr="001F2481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5133FF92" w14:textId="20BE8D5F" w:rsidR="00025CF8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Masters –</w:t>
                            </w:r>
                          </w:p>
                          <w:p w14:paraId="2DA0E7ED" w14:textId="3FC8ABBA" w:rsidR="00314DC5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</w:t>
                            </w:r>
                          </w:p>
                          <w:p w14:paraId="1070C3BB" w14:textId="789E83A7" w:rsidR="00314DC5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B150F" id="_x0000_s1028" type="#_x0000_t202" style="position:absolute;margin-left:478.45pt;margin-top:213.75pt;width:116.85pt;height:99.9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" filled="f" stroked="f">
                <v:textbox>
                  <w:txbxContent>
                    <w:p w14:paraId="566E503A" w14:textId="5F92C1CE" w:rsidR="00025CF8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Washington Uni</w:t>
                      </w:r>
                    </w:p>
                    <w:p w14:paraId="6108A818" w14:textId="77777777" w:rsidR="00025CF8" w:rsidRP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 w:rsidRPr="00025CF8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2425978F" w14:textId="77777777" w:rsidR="00025CF8" w:rsidRPr="001F2481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5133FF92" w14:textId="20BE8D5F" w:rsidR="00025CF8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Masters –</w:t>
                      </w:r>
                    </w:p>
                    <w:p w14:paraId="2DA0E7ED" w14:textId="3FC8ABBA" w:rsidR="00314DC5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</w:t>
                      </w:r>
                    </w:p>
                    <w:p w14:paraId="1070C3BB" w14:textId="789E83A7" w:rsidR="00314DC5" w:rsidRPr="00025CF8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Administrati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14DC5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7D0C8F9" wp14:editId="7445714A">
                <wp:simplePos x="0" y="0"/>
                <wp:positionH relativeFrom="margin">
                  <wp:posOffset>4019550</wp:posOffset>
                </wp:positionH>
                <wp:positionV relativeFrom="paragraph">
                  <wp:posOffset>2705100</wp:posOffset>
                </wp:positionV>
                <wp:extent cx="1511300" cy="128778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0" cy="1287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296DE" w14:textId="279CD7F1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UCLA</w:t>
                            </w:r>
                          </w:p>
                          <w:p w14:paraId="3DC27A3F" w14:textId="07844C5A" w:rsidR="00025CF8" w:rsidRP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314DC5">
                              <w:rPr>
                                <w:rFonts w:ascii="Oswald Regular" w:hAnsi="Oswald Regular"/>
                                <w:sz w:val="24"/>
                              </w:rPr>
                              <w:t>4</w:t>
                            </w:r>
                            <w:r w:rsidRPr="00025CF8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314DC5">
                              <w:rPr>
                                <w:rFonts w:ascii="Oswald Regular" w:hAnsi="Oswald Regular"/>
                                <w:sz w:val="24"/>
                              </w:rPr>
                              <w:t>6</w:t>
                            </w:r>
                          </w:p>
                          <w:p w14:paraId="68D8942F" w14:textId="77777777" w:rsidR="00025CF8" w:rsidRPr="001F2481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57B9ABFC" w14:textId="55139EAB" w:rsidR="00025CF8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Bachelors – Graphic Design </w:t>
                            </w:r>
                          </w:p>
                          <w:p w14:paraId="6CBADD56" w14:textId="5E70E3A0" w:rsidR="00314DC5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Princip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0C8F9" id="_x0000_s1029" type="#_x0000_t202" style="position:absolute;margin-left:316.5pt;margin-top:213pt;width:119pt;height:101.4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" filled="f" stroked="f">
                <v:textbox>
                  <w:txbxContent>
                    <w:p w14:paraId="06E296DE" w14:textId="279CD7F1" w:rsidR="00025CF8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UCLA</w:t>
                      </w:r>
                    </w:p>
                    <w:p w14:paraId="3DC27A3F" w14:textId="07844C5A" w:rsidR="00025CF8" w:rsidRP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 w:rsidRPr="00025CF8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314DC5">
                        <w:rPr>
                          <w:rFonts w:ascii="Oswald Regular" w:hAnsi="Oswald Regular"/>
                          <w:sz w:val="24"/>
                        </w:rPr>
                        <w:t>4</w:t>
                      </w:r>
                      <w:r w:rsidRPr="00025CF8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314DC5">
                        <w:rPr>
                          <w:rFonts w:ascii="Oswald Regular" w:hAnsi="Oswald Regular"/>
                          <w:sz w:val="24"/>
                        </w:rPr>
                        <w:t>6</w:t>
                      </w:r>
                    </w:p>
                    <w:p w14:paraId="68D8942F" w14:textId="77777777" w:rsidR="00025CF8" w:rsidRPr="001F2481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57B9ABFC" w14:textId="55139EAB" w:rsidR="00025CF8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Bachelors – Graphic Design </w:t>
                      </w:r>
                    </w:p>
                    <w:p w14:paraId="6CBADD56" w14:textId="5E70E3A0" w:rsidR="00314DC5" w:rsidRPr="00025CF8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Principl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4DC5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14FCF3F" wp14:editId="18B181E6">
                <wp:simplePos x="0" y="0"/>
                <wp:positionH relativeFrom="margin">
                  <wp:posOffset>2419350</wp:posOffset>
                </wp:positionH>
                <wp:positionV relativeFrom="paragraph">
                  <wp:posOffset>2724150</wp:posOffset>
                </wp:positionV>
                <wp:extent cx="1511300" cy="127825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0" cy="1278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BE41F" w14:textId="108DA82E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North Caroline Uni</w:t>
                            </w:r>
                          </w:p>
                          <w:p w14:paraId="50DB307C" w14:textId="33973B84" w:rsidR="00025CF8" w:rsidRP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314DC5">
                              <w:rPr>
                                <w:rFonts w:ascii="Oswald Regular" w:hAnsi="Oswald Regular"/>
                                <w:sz w:val="24"/>
                              </w:rPr>
                              <w:t>1</w:t>
                            </w:r>
                            <w:r w:rsidRPr="00025CF8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314DC5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</w:p>
                          <w:p w14:paraId="03DFD9DF" w14:textId="77777777" w:rsidR="00025CF8" w:rsidRPr="001F2481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3DB5E4CD" w14:textId="26767839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Associates – Computer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FCF3F" id="_x0000_s1030" type="#_x0000_t202" style="position:absolute;margin-left:190.5pt;margin-top:214.5pt;width:119pt;height:10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" filled="f" stroked="f">
                <v:textbox>
                  <w:txbxContent>
                    <w:p w14:paraId="0A2BE41F" w14:textId="108DA82E" w:rsidR="00025CF8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North Caroline Uni</w:t>
                      </w:r>
                    </w:p>
                    <w:p w14:paraId="50DB307C" w14:textId="33973B84" w:rsidR="00025CF8" w:rsidRP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  <w:r w:rsidRPr="00025CF8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314DC5">
                        <w:rPr>
                          <w:rFonts w:ascii="Oswald Regular" w:hAnsi="Oswald Regular"/>
                          <w:sz w:val="24"/>
                        </w:rPr>
                        <w:t>1</w:t>
                      </w:r>
                      <w:r w:rsidRPr="00025CF8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314DC5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</w:p>
                    <w:p w14:paraId="03DFD9DF" w14:textId="77777777" w:rsidR="00025CF8" w:rsidRPr="001F2481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3DB5E4CD" w14:textId="26767839" w:rsidR="00025CF8" w:rsidRPr="00025CF8" w:rsidRDefault="00314DC5" w:rsidP="00025CF8">
                      <w:pPr>
                        <w:spacing w:after="0" w:line="240" w:lineRule="auto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Associates – Computer Enginee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4DC5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6EDAC68" wp14:editId="00409C81">
                <wp:simplePos x="0" y="0"/>
                <wp:positionH relativeFrom="margin">
                  <wp:posOffset>2409825</wp:posOffset>
                </wp:positionH>
                <wp:positionV relativeFrom="paragraph">
                  <wp:posOffset>2324100</wp:posOffset>
                </wp:positionV>
                <wp:extent cx="1548765" cy="457200"/>
                <wp:effectExtent l="0" t="0" r="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8765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DF073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  <w:t>EDUCATION</w:t>
                            </w:r>
                          </w:p>
                          <w:p w14:paraId="368E3D4D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DAC68" id="Text Box 12" o:spid="_x0000_s1031" type="#_x0000_t202" style="position:absolute;margin-left:189.75pt;margin-top:183pt;width:121.95pt;height:3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" filled="f" stroked="f">
                <v:textbox>
                  <w:txbxContent>
                    <w:p w14:paraId="4BCDF073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</w:pPr>
                      <w:r w:rsidRPr="00025CF8"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  <w:t>EDUCATION</w:t>
                      </w:r>
                    </w:p>
                    <w:p w14:paraId="368E3D4D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201B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48C96D" wp14:editId="5101B16E">
                <wp:simplePos x="0" y="0"/>
                <wp:positionH relativeFrom="margin">
                  <wp:align>left</wp:align>
                </wp:positionH>
                <wp:positionV relativeFrom="paragraph">
                  <wp:posOffset>3114040</wp:posOffset>
                </wp:positionV>
                <wp:extent cx="2012950" cy="18002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950" cy="1800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6A7F2" w14:textId="3B1E855E" w:rsidR="00BE76A6" w:rsidRPr="00E201B1" w:rsidRDefault="00314DC5" w:rsidP="00BE76A6">
                            <w:pPr>
                              <w:rPr>
                                <w:rFonts w:ascii="Lato" w:hAnsi="Lato"/>
                                <w:color w:val="FFFFFF" w:themeColor="background1"/>
                              </w:rPr>
                            </w:pPr>
                            <w:bookmarkStart w:id="0" w:name="_Hlk60749935"/>
                            <w:bookmarkEnd w:id="0"/>
                            <w:proofErr w:type="spellStart"/>
                            <w:r w:rsidRPr="00314DC5">
                              <w:rPr>
                                <w:rFonts w:ascii="Lato" w:hAnsi="Lato"/>
                                <w:color w:val="FFFFFF" w:themeColor="background1"/>
                              </w:rPr>
                              <w:t>Skillful</w:t>
                            </w:r>
                            <w:proofErr w:type="spellEnd"/>
                            <w:r w:rsidRPr="00314DC5"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 DevOps engineer with networking and</w:t>
                            </w:r>
                            <w:r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 </w:t>
                            </w:r>
                            <w:r w:rsidRPr="00314DC5"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programming experience. As Systems </w:t>
                            </w:r>
                            <w:proofErr w:type="gramStart"/>
                            <w:r w:rsidRPr="00314DC5"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Administrator </w:t>
                            </w:r>
                            <w:r>
                              <w:rPr>
                                <w:rFonts w:ascii="Lato" w:hAnsi="Lato"/>
                                <w:color w:val="FFFFFF" w:themeColor="background1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 i</w:t>
                            </w:r>
                            <w:r w:rsidRPr="00314DC5">
                              <w:rPr>
                                <w:rFonts w:ascii="Lato" w:hAnsi="Lato"/>
                                <w:color w:val="FFFFFF" w:themeColor="background1"/>
                              </w:rPr>
                              <w:t xml:space="preserve">mplemented and maintained 19 Windows serve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8C96D" id="_x0000_s1032" type="#_x0000_t202" style="position:absolute;margin-left:0;margin-top:245.2pt;width:158.5pt;height:141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" filled="f" stroked="f">
                <v:textbox>
                  <w:txbxContent>
                    <w:p w14:paraId="2916A7F2" w14:textId="3B1E855E" w:rsidR="00BE76A6" w:rsidRPr="00E201B1" w:rsidRDefault="00314DC5" w:rsidP="00BE76A6">
                      <w:pPr>
                        <w:rPr>
                          <w:rFonts w:ascii="Lato" w:hAnsi="Lato"/>
                          <w:color w:val="FFFFFF" w:themeColor="background1"/>
                        </w:rPr>
                      </w:pPr>
                      <w:bookmarkStart w:id="1" w:name="_Hlk60749935"/>
                      <w:bookmarkEnd w:id="1"/>
                      <w:proofErr w:type="spellStart"/>
                      <w:r w:rsidRPr="00314DC5">
                        <w:rPr>
                          <w:rFonts w:ascii="Lato" w:hAnsi="Lato"/>
                          <w:color w:val="FFFFFF" w:themeColor="background1"/>
                        </w:rPr>
                        <w:t>Skillful</w:t>
                      </w:r>
                      <w:proofErr w:type="spellEnd"/>
                      <w:r w:rsidRPr="00314DC5">
                        <w:rPr>
                          <w:rFonts w:ascii="Lato" w:hAnsi="Lato"/>
                          <w:color w:val="FFFFFF" w:themeColor="background1"/>
                        </w:rPr>
                        <w:t xml:space="preserve"> DevOps engineer with networking and</w:t>
                      </w:r>
                      <w:r>
                        <w:rPr>
                          <w:rFonts w:ascii="Lato" w:hAnsi="Lato"/>
                          <w:color w:val="FFFFFF" w:themeColor="background1"/>
                        </w:rPr>
                        <w:t xml:space="preserve"> </w:t>
                      </w:r>
                      <w:r w:rsidRPr="00314DC5">
                        <w:rPr>
                          <w:rFonts w:ascii="Lato" w:hAnsi="Lato"/>
                          <w:color w:val="FFFFFF" w:themeColor="background1"/>
                        </w:rPr>
                        <w:t xml:space="preserve">programming experience. As Systems </w:t>
                      </w:r>
                      <w:proofErr w:type="gramStart"/>
                      <w:r w:rsidRPr="00314DC5">
                        <w:rPr>
                          <w:rFonts w:ascii="Lato" w:hAnsi="Lato"/>
                          <w:color w:val="FFFFFF" w:themeColor="background1"/>
                        </w:rPr>
                        <w:t xml:space="preserve">Administrator </w:t>
                      </w:r>
                      <w:r>
                        <w:rPr>
                          <w:rFonts w:ascii="Lato" w:hAnsi="Lato"/>
                          <w:color w:val="FFFFFF" w:themeColor="background1"/>
                        </w:rPr>
                        <w:t>.</w:t>
                      </w:r>
                      <w:proofErr w:type="gramEnd"/>
                      <w:r>
                        <w:rPr>
                          <w:rFonts w:ascii="Lato" w:hAnsi="Lato"/>
                          <w:color w:val="FFFFFF" w:themeColor="background1"/>
                        </w:rPr>
                        <w:t xml:space="preserve"> i</w:t>
                      </w:r>
                      <w:r w:rsidRPr="00314DC5">
                        <w:rPr>
                          <w:rFonts w:ascii="Lato" w:hAnsi="Lato"/>
                          <w:color w:val="FFFFFF" w:themeColor="background1"/>
                        </w:rPr>
                        <w:t xml:space="preserve">mplemented and maintained 19 Windows server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243EE1F" wp14:editId="0961C332">
                <wp:simplePos x="0" y="0"/>
                <wp:positionH relativeFrom="margin">
                  <wp:align>right</wp:align>
                </wp:positionH>
                <wp:positionV relativeFrom="paragraph">
                  <wp:posOffset>7927323</wp:posOffset>
                </wp:positionV>
                <wp:extent cx="4127157" cy="140462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715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16926" w14:textId="77777777" w:rsidR="00025CF8" w:rsidRDefault="00025CF8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349F728A" wp14:editId="48F3688C">
                                  <wp:extent cx="4027805" cy="1593273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43EE1F" id="_x0000_s1033" type="#_x0000_t202" style="position:absolute;margin-left:273.75pt;margin-top:624.2pt;width:324.95pt;height:110.6pt;z-index:25169203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" filled="f" stroked="f">
                <v:textbox style="mso-fit-shape-to-text:t">
                  <w:txbxContent>
                    <w:p w14:paraId="32816926" w14:textId="77777777" w:rsidR="00025CF8" w:rsidRDefault="00025CF8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349F728A" wp14:editId="48F3688C">
                            <wp:extent cx="4027805" cy="1593273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51D8F6E" wp14:editId="4A145098">
                <wp:simplePos x="0" y="0"/>
                <wp:positionH relativeFrom="margin">
                  <wp:posOffset>2419985</wp:posOffset>
                </wp:positionH>
                <wp:positionV relativeFrom="paragraph">
                  <wp:posOffset>5991860</wp:posOffset>
                </wp:positionV>
                <wp:extent cx="4225925" cy="1404620"/>
                <wp:effectExtent l="0" t="0" r="0" b="63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59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89367" w14:textId="11902104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EV OPS MANAGER - KFC</w:t>
                            </w:r>
                          </w:p>
                          <w:p w14:paraId="3DBBB4E7" w14:textId="5F0AB65E" w:rsid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39032E22" w14:textId="77777777" w:rsidR="00314DC5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1C9ED4CD" w14:textId="5800CC36" w:rsidR="00314DC5" w:rsidRPr="00314DC5" w:rsidRDefault="00314DC5" w:rsidP="00314D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314DC5">
                              <w:rPr>
                                <w:rFonts w:ascii="Lato" w:hAnsi="Lato"/>
                                <w:color w:val="262626" w:themeColor="text1" w:themeTint="D9"/>
                                <w:sz w:val="24"/>
                                <w:szCs w:val="24"/>
                              </w:rPr>
                              <w:t>Designing and developing computerized deployment and scaling methods based on Vagrant and Chef for a broad range of server types and application tiers. This includes Zend PHP, Elasticsearch, IIS Clusters.</w:t>
                            </w:r>
                          </w:p>
                          <w:p w14:paraId="50696A7C" w14:textId="371FEE6E" w:rsidR="00314DC5" w:rsidRPr="00E201B1" w:rsidRDefault="00314DC5" w:rsidP="00314D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1D8F6E" id="_x0000_s1034" type="#_x0000_t202" style="position:absolute;margin-left:190.55pt;margin-top:471.8pt;width:332.7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" filled="f" stroked="f">
                <v:textbox style="mso-fit-shape-to-text:t">
                  <w:txbxContent>
                    <w:p w14:paraId="45789367" w14:textId="11902104" w:rsidR="00025CF8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  <w:t>DEV OPS MANAGER - KFC</w:t>
                      </w:r>
                    </w:p>
                    <w:p w14:paraId="3DBBB4E7" w14:textId="5F0AB65E" w:rsid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25CF8"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  <w:t>2016-2018</w:t>
                      </w:r>
                    </w:p>
                    <w:p w14:paraId="39032E22" w14:textId="77777777" w:rsidR="00314DC5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1C9ED4CD" w14:textId="5800CC36" w:rsidR="00314DC5" w:rsidRPr="00314DC5" w:rsidRDefault="00314DC5" w:rsidP="00314DC5">
                      <w:pPr>
                        <w:spacing w:after="0" w:line="240" w:lineRule="auto"/>
                        <w:rPr>
                          <w:rFonts w:ascii="Lato" w:hAnsi="Lato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314DC5">
                        <w:rPr>
                          <w:rFonts w:ascii="Lato" w:hAnsi="Lato"/>
                          <w:color w:val="262626" w:themeColor="text1" w:themeTint="D9"/>
                          <w:sz w:val="24"/>
                          <w:szCs w:val="24"/>
                        </w:rPr>
                        <w:t>Designing and developing computerized deployment and scaling methods based on Vagrant and Chef for a broad range of server types and application tiers. This includes Zend PHP, Elasticsearch, IIS Clusters.</w:t>
                      </w:r>
                    </w:p>
                    <w:p w14:paraId="50696A7C" w14:textId="371FEE6E" w:rsidR="00314DC5" w:rsidRPr="00E201B1" w:rsidRDefault="00314DC5" w:rsidP="00314DC5">
                      <w:pPr>
                        <w:spacing w:after="0" w:line="240" w:lineRule="auto"/>
                        <w:rPr>
                          <w:rFonts w:ascii="Lato" w:hAnsi="Lato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864A4B3" wp14:editId="180F1376">
                <wp:simplePos x="0" y="0"/>
                <wp:positionH relativeFrom="margin">
                  <wp:posOffset>2419985</wp:posOffset>
                </wp:positionH>
                <wp:positionV relativeFrom="paragraph">
                  <wp:posOffset>4571365</wp:posOffset>
                </wp:positionV>
                <wp:extent cx="4225925" cy="1404620"/>
                <wp:effectExtent l="0" t="0" r="0" b="63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59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DEB74" w14:textId="35ED3414" w:rsidR="00025CF8" w:rsidRPr="00025CF8" w:rsidRDefault="00314DC5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EV OPS MANAGER – BANK ONE</w:t>
                            </w:r>
                          </w:p>
                          <w:p w14:paraId="712ECE4E" w14:textId="77777777" w:rsidR="00025CF8" w:rsidRP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2BAD6845" w14:textId="77777777" w:rsidR="00025CF8" w:rsidRPr="00025CF8" w:rsidRDefault="00025CF8" w:rsidP="00025CF8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1FE4BA2E" w14:textId="4A0D9D1A" w:rsidR="00314DC5" w:rsidRPr="00025CF8" w:rsidRDefault="00314DC5" w:rsidP="00314DC5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314D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onfiguring Puppet Enterprise and Puppet </w:t>
                            </w:r>
                            <w:proofErr w:type="gramStart"/>
                            <w:r w:rsidRPr="00314D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Open Source</w:t>
                            </w:r>
                            <w:proofErr w:type="gramEnd"/>
                            <w:r w:rsidRPr="00314D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ervers.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14DC5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Writing Puppet Manifest files to perform automated tasks on various servers at once. Developing scripts in Ruby designed to pack up log fil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64A4B3" id="_x0000_s1035" type="#_x0000_t202" style="position:absolute;margin-left:190.55pt;margin-top:359.95pt;width:332.75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" filled="f" stroked="f">
                <v:textbox style="mso-fit-shape-to-text:t">
                  <w:txbxContent>
                    <w:p w14:paraId="7EADEB74" w14:textId="35ED3414" w:rsidR="00025CF8" w:rsidRPr="00025CF8" w:rsidRDefault="00314DC5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  <w:t>DEV OPS MANAGER – BANK ONE</w:t>
                      </w:r>
                    </w:p>
                    <w:p w14:paraId="712ECE4E" w14:textId="77777777" w:rsidR="00025CF8" w:rsidRP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25CF8"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  <w:t>2016-2018</w:t>
                      </w:r>
                    </w:p>
                    <w:p w14:paraId="2BAD6845" w14:textId="77777777" w:rsidR="00025CF8" w:rsidRPr="00025CF8" w:rsidRDefault="00025CF8" w:rsidP="00025CF8">
                      <w:pPr>
                        <w:spacing w:after="0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1FE4BA2E" w14:textId="4A0D9D1A" w:rsidR="00314DC5" w:rsidRPr="00025CF8" w:rsidRDefault="00314DC5" w:rsidP="00314DC5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314D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Configuring Puppet Enterprise and Puppet </w:t>
                      </w:r>
                      <w:proofErr w:type="gramStart"/>
                      <w:r w:rsidRPr="00314D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Open Source</w:t>
                      </w:r>
                      <w:proofErr w:type="gramEnd"/>
                      <w:r w:rsidRPr="00314D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servers.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Pr="00314DC5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Writing Puppet Manifest files to perform automated tasks on various servers at once. Developing scripts in Ruby designed to pack up log file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56A64B2" wp14:editId="3A8857C4">
                <wp:simplePos x="0" y="0"/>
                <wp:positionH relativeFrom="margin">
                  <wp:posOffset>2416810</wp:posOffset>
                </wp:positionH>
                <wp:positionV relativeFrom="paragraph">
                  <wp:posOffset>4146618</wp:posOffset>
                </wp:positionV>
                <wp:extent cx="1548765" cy="32639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8765" cy="32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28444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025CF8"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  <w:u w:val="single"/>
                              </w:rPr>
                              <w:t>EXPERIENCE</w:t>
                            </w:r>
                          </w:p>
                          <w:p w14:paraId="2DD91A7E" w14:textId="77777777" w:rsidR="00025CF8" w:rsidRPr="00025CF8" w:rsidRDefault="00025CF8" w:rsidP="00025CF8">
                            <w:pPr>
                              <w:spacing w:after="100" w:afterAutospacing="1" w:line="240" w:lineRule="auto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40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A64B2" id="Text Box 13" o:spid="_x0000_s1036" type="#_x0000_t202" style="position:absolute;margin-left:190.3pt;margin-top:326.5pt;width:121.95pt;height:25.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" filled="f" stroked="f">
                <v:textbox>
                  <w:txbxContent>
                    <w:p w14:paraId="57428444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</w:pPr>
                      <w:r w:rsidRPr="00025CF8"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  <w:u w:val="single"/>
                        </w:rPr>
                        <w:t>EXPERIENCE</w:t>
                      </w:r>
                    </w:p>
                    <w:p w14:paraId="2DD91A7E" w14:textId="77777777" w:rsidR="00025CF8" w:rsidRPr="00025CF8" w:rsidRDefault="00025CF8" w:rsidP="00025CF8">
                      <w:pPr>
                        <w:spacing w:after="100" w:afterAutospacing="1" w:line="240" w:lineRule="auto"/>
                        <w:rPr>
                          <w:rFonts w:ascii="Oswald Regular" w:hAnsi="Oswald Regular"/>
                          <w:color w:val="3B3838" w:themeColor="background2" w:themeShade="40"/>
                          <w:spacing w:val="40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9EFA939" wp14:editId="2A3BE053">
                <wp:simplePos x="0" y="0"/>
                <wp:positionH relativeFrom="column">
                  <wp:posOffset>5368433</wp:posOffset>
                </wp:positionH>
                <wp:positionV relativeFrom="paragraph">
                  <wp:posOffset>3051780</wp:posOffset>
                </wp:positionV>
                <wp:extent cx="0" cy="802432"/>
                <wp:effectExtent l="0" t="0" r="38100" b="3619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24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2D783F" id="Straight Connector 15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2.7pt,240.3pt" to="422.7pt,30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025CF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619AA37" wp14:editId="39BB0DDD">
                <wp:simplePos x="0" y="0"/>
                <wp:positionH relativeFrom="column">
                  <wp:posOffset>3768893</wp:posOffset>
                </wp:positionH>
                <wp:positionV relativeFrom="paragraph">
                  <wp:posOffset>3060065</wp:posOffset>
                </wp:positionV>
                <wp:extent cx="0" cy="802432"/>
                <wp:effectExtent l="0" t="0" r="38100" b="3619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24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3FD918" id="Straight Connector 14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6.75pt,240.95pt" to="296.75pt,30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BE76A6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6A285ED" wp14:editId="4759FC3A">
                <wp:simplePos x="0" y="0"/>
                <wp:positionH relativeFrom="margin">
                  <wp:posOffset>3162935</wp:posOffset>
                </wp:positionH>
                <wp:positionV relativeFrom="paragraph">
                  <wp:posOffset>1193515</wp:posOffset>
                </wp:positionV>
                <wp:extent cx="3023870" cy="307340"/>
                <wp:effectExtent l="0" t="0" r="508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3073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8F210" w14:textId="6BA0410D" w:rsidR="00025CF8" w:rsidRPr="00025CF8" w:rsidRDefault="00314DC5" w:rsidP="00025CF8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Lato" w:hAnsi="Lato"/>
                                <w:color w:val="FFFFFF" w:themeColor="background1"/>
                                <w:spacing w:val="40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Lato" w:hAnsi="Lato"/>
                                <w:color w:val="FFFFFF" w:themeColor="background1"/>
                                <w:spacing w:val="40"/>
                                <w:sz w:val="28"/>
                                <w:szCs w:val="24"/>
                              </w:rPr>
                              <w:t>DEV OPS MANAGER</w:t>
                            </w:r>
                          </w:p>
                          <w:p w14:paraId="687B412D" w14:textId="77777777" w:rsidR="00BE76A6" w:rsidRPr="00025CF8" w:rsidRDefault="00BE76A6" w:rsidP="00025CF8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Lato" w:hAnsi="Lato"/>
                                <w:color w:val="FFFFFF" w:themeColor="background1"/>
                                <w:spacing w:val="40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285ED" id="Text Box 8" o:spid="_x0000_s1037" type="#_x0000_t202" style="position:absolute;margin-left:249.05pt;margin-top:94pt;width:238.1pt;height:24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" fillcolor="#393737 [814]" stroked="f">
                <v:textbox>
                  <w:txbxContent>
                    <w:p w14:paraId="6B48F210" w14:textId="6BA0410D" w:rsidR="00025CF8" w:rsidRPr="00025CF8" w:rsidRDefault="00314DC5" w:rsidP="00025CF8">
                      <w:pPr>
                        <w:spacing w:after="100" w:afterAutospacing="1" w:line="240" w:lineRule="auto"/>
                        <w:jc w:val="center"/>
                        <w:rPr>
                          <w:rFonts w:ascii="Lato" w:hAnsi="Lato"/>
                          <w:color w:val="FFFFFF" w:themeColor="background1"/>
                          <w:spacing w:val="40"/>
                          <w:sz w:val="28"/>
                          <w:szCs w:val="24"/>
                        </w:rPr>
                      </w:pPr>
                      <w:r>
                        <w:rPr>
                          <w:rFonts w:ascii="Lato" w:hAnsi="Lato"/>
                          <w:color w:val="FFFFFF" w:themeColor="background1"/>
                          <w:spacing w:val="40"/>
                          <w:sz w:val="28"/>
                          <w:szCs w:val="24"/>
                        </w:rPr>
                        <w:t>DEV OPS MANAGER</w:t>
                      </w:r>
                    </w:p>
                    <w:p w14:paraId="687B412D" w14:textId="77777777" w:rsidR="00BE76A6" w:rsidRPr="00025CF8" w:rsidRDefault="00BE76A6" w:rsidP="00025CF8">
                      <w:pPr>
                        <w:spacing w:after="100" w:afterAutospacing="1" w:line="240" w:lineRule="auto"/>
                        <w:jc w:val="center"/>
                        <w:rPr>
                          <w:rFonts w:ascii="Lato" w:hAnsi="Lato"/>
                          <w:color w:val="FFFFFF" w:themeColor="background1"/>
                          <w:spacing w:val="40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6A6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B3A2A6F" wp14:editId="017AD2C6">
                <wp:simplePos x="0" y="0"/>
                <wp:positionH relativeFrom="margin">
                  <wp:posOffset>2435095</wp:posOffset>
                </wp:positionH>
                <wp:positionV relativeFrom="paragraph">
                  <wp:posOffset>391432</wp:posOffset>
                </wp:positionV>
                <wp:extent cx="4372610" cy="668020"/>
                <wp:effectExtent l="0" t="0" r="0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2610" cy="668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D43FD" w14:textId="77777777" w:rsidR="00BE76A6" w:rsidRPr="00BE76A6" w:rsidRDefault="00BE76A6" w:rsidP="00BE76A6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100"/>
                                <w:sz w:val="80"/>
                                <w:szCs w:val="80"/>
                              </w:rPr>
                            </w:pPr>
                            <w:r w:rsidRPr="00BE76A6"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100"/>
                                <w:sz w:val="80"/>
                                <w:szCs w:val="80"/>
                              </w:rPr>
                              <w:t xml:space="preserve">GEORGIA </w:t>
                            </w:r>
                            <w:r w:rsidR="00025CF8">
                              <w:rPr>
                                <w:rFonts w:ascii="Oswald Regular" w:hAnsi="Oswald Regular"/>
                                <w:color w:val="3B3838" w:themeColor="background2" w:themeShade="40"/>
                                <w:spacing w:val="100"/>
                                <w:sz w:val="80"/>
                                <w:szCs w:val="80"/>
                              </w:rPr>
                              <w:t>FLE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A2A6F" id="Text Box 5" o:spid="_x0000_s1038" type="#_x0000_t202" style="position:absolute;margin-left:191.75pt;margin-top:30.8pt;width:344.3pt;height:52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" filled="f" stroked="f">
                <v:textbox>
                  <w:txbxContent>
                    <w:p w14:paraId="19DD43FD" w14:textId="77777777" w:rsidR="00BE76A6" w:rsidRPr="00BE76A6" w:rsidRDefault="00BE76A6" w:rsidP="00BE76A6">
                      <w:pPr>
                        <w:spacing w:after="100" w:afterAutospacing="1" w:line="240" w:lineRule="auto"/>
                        <w:jc w:val="center"/>
                        <w:rPr>
                          <w:rFonts w:ascii="Oswald Regular" w:hAnsi="Oswald Regular"/>
                          <w:color w:val="3B3838" w:themeColor="background2" w:themeShade="40"/>
                          <w:spacing w:val="100"/>
                          <w:sz w:val="80"/>
                          <w:szCs w:val="80"/>
                        </w:rPr>
                      </w:pPr>
                      <w:r w:rsidRPr="00BE76A6">
                        <w:rPr>
                          <w:rFonts w:ascii="Oswald Regular" w:hAnsi="Oswald Regular"/>
                          <w:color w:val="3B3838" w:themeColor="background2" w:themeShade="40"/>
                          <w:spacing w:val="100"/>
                          <w:sz w:val="80"/>
                          <w:szCs w:val="80"/>
                        </w:rPr>
                        <w:t xml:space="preserve">GEORGIA </w:t>
                      </w:r>
                      <w:r w:rsidR="00025CF8">
                        <w:rPr>
                          <w:rFonts w:ascii="Oswald Regular" w:hAnsi="Oswald Regular"/>
                          <w:color w:val="3B3838" w:themeColor="background2" w:themeShade="40"/>
                          <w:spacing w:val="100"/>
                          <w:sz w:val="80"/>
                          <w:szCs w:val="80"/>
                        </w:rPr>
                        <w:t>FLEC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6A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F49F83" wp14:editId="11FF03AA">
                <wp:simplePos x="0" y="0"/>
                <wp:positionH relativeFrom="column">
                  <wp:posOffset>623869</wp:posOffset>
                </wp:positionH>
                <wp:positionV relativeFrom="paragraph">
                  <wp:posOffset>2865120</wp:posOffset>
                </wp:positionV>
                <wp:extent cx="705853" cy="0"/>
                <wp:effectExtent l="0" t="19050" r="56515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5853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1C120A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1pt,225.6pt" to="104.7pt,2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" strokecolor="white [3212]" strokeweight="4.5pt">
                <v:stroke joinstyle="miter"/>
              </v:line>
            </w:pict>
          </mc:Fallback>
        </mc:AlternateContent>
      </w:r>
      <w:r w:rsidR="00BE76A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561B12C" wp14:editId="0FD699AA">
                <wp:simplePos x="0" y="0"/>
                <wp:positionH relativeFrom="margin">
                  <wp:posOffset>-203267</wp:posOffset>
                </wp:positionH>
                <wp:positionV relativeFrom="paragraph">
                  <wp:posOffset>456799</wp:posOffset>
                </wp:positionV>
                <wp:extent cx="228854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854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7D17F" w14:textId="77777777" w:rsidR="00BE76A6" w:rsidRDefault="00BE76A6" w:rsidP="00BE76A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EB2538" wp14:editId="48FF8AEB">
                                  <wp:extent cx="1909011" cy="1909011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23446" cy="1923446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1B12C" id="Text Box 3" o:spid="_x0000_s1039" type="#_x0000_t202" style="position:absolute;margin-left:-16pt;margin-top:35.95pt;width:180.2pt;height:173.0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" filled="f" stroked="f">
                <v:textbox>
                  <w:txbxContent>
                    <w:p w14:paraId="5797D17F" w14:textId="77777777" w:rsidR="00BE76A6" w:rsidRDefault="00BE76A6" w:rsidP="00BE76A6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5EB2538" wp14:editId="48FF8AEB">
                            <wp:extent cx="1909011" cy="1909011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23446" cy="1923446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6A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D1B678" wp14:editId="2651FDC6">
                <wp:simplePos x="0" y="0"/>
                <wp:positionH relativeFrom="page">
                  <wp:align>left</wp:align>
                </wp:positionH>
                <wp:positionV relativeFrom="paragraph">
                  <wp:posOffset>-200125</wp:posOffset>
                </wp:positionV>
                <wp:extent cx="2791327" cy="10202311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1327" cy="102023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20AD5" w14:textId="6E0C0F27" w:rsidR="00BE76A6" w:rsidRDefault="00BE76A6" w:rsidP="00BE76A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812E58" wp14:editId="0CDB98B3">
                                  <wp:extent cx="2518610" cy="9298136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Canva - Mountain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0948" t="321" r="48804" b="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36280" cy="93633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1B678" id="Rectangle 1" o:spid="_x0000_s1040" style="position:absolute;margin-left:0;margin-top:-15.75pt;width:219.8pt;height:803.35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" filled="f" stroked="f" strokeweight="1pt">
                <v:textbox>
                  <w:txbxContent>
                    <w:p w14:paraId="7D620AD5" w14:textId="6E0C0F27" w:rsidR="00BE76A6" w:rsidRDefault="00BE76A6" w:rsidP="00BE76A6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E812E58" wp14:editId="0CDB98B3">
                            <wp:extent cx="2518610" cy="9298136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Canva - Mountain.jpg"/>
                                    <pic:cNvPicPr/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0948" t="321" r="48804" b="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536280" cy="936337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sectPr w:rsidR="00BB7E39" w:rsidSect="00BE76A6">
      <w:head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D5708" w14:textId="77777777" w:rsidR="00FB6662" w:rsidRDefault="00FB6662" w:rsidP="001C1775">
      <w:pPr>
        <w:spacing w:after="0" w:line="240" w:lineRule="auto"/>
      </w:pPr>
      <w:r>
        <w:separator/>
      </w:r>
    </w:p>
  </w:endnote>
  <w:endnote w:type="continuationSeparator" w:id="0">
    <w:p w14:paraId="0277D1A5" w14:textId="77777777" w:rsidR="00FB6662" w:rsidRDefault="00FB6662" w:rsidP="001C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DEB73" w14:textId="77777777" w:rsidR="00FB6662" w:rsidRDefault="00FB6662" w:rsidP="001C1775">
      <w:pPr>
        <w:spacing w:after="0" w:line="240" w:lineRule="auto"/>
      </w:pPr>
      <w:r>
        <w:separator/>
      </w:r>
    </w:p>
  </w:footnote>
  <w:footnote w:type="continuationSeparator" w:id="0">
    <w:p w14:paraId="69C95D86" w14:textId="77777777" w:rsidR="00FB6662" w:rsidRDefault="00FB6662" w:rsidP="001C17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4B0F6" w14:textId="5FE8F971" w:rsidR="001C1775" w:rsidRDefault="001C1775" w:rsidP="001C1775">
    <w:pPr>
      <w:pStyle w:val="Piedepgina"/>
    </w:pP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r w:rsidRPr="001C1775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2022                             </w:t>
    </w:r>
    <w:hyperlink r:id="rId1" w:history="1">
      <w:r w:rsidRPr="001C1775">
        <w:rPr>
          <w:rStyle w:val="Hipervnculo"/>
          <w:rFonts w:ascii="Arial" w:hAnsi="Arial" w:cs="Arial"/>
          <w:color w:val="000000"/>
          <w:u w:val="none"/>
          <w:lang w:val="en-US" w:eastAsia="hi-IN" w:bidi="hi-IN"/>
        </w:rPr>
        <w:t>60 Word Tem</w:t>
      </w:r>
      <w:r w:rsidRPr="001C1775">
        <w:rPr>
          <w:rStyle w:val="Hipervnculo"/>
          <w:rFonts w:ascii="Arial" w:hAnsi="Arial" w:cs="Arial"/>
          <w:color w:val="000000"/>
          <w:u w:val="none"/>
          <w:lang w:val="en-US" w:eastAsia="hi-IN" w:bidi="hi-IN"/>
        </w:rPr>
        <w:t>p</w:t>
      </w:r>
      <w:r w:rsidRPr="001C1775">
        <w:rPr>
          <w:rStyle w:val="Hipervnculo"/>
          <w:rFonts w:ascii="Arial" w:hAnsi="Arial" w:cs="Arial"/>
          <w:color w:val="000000"/>
          <w:u w:val="none"/>
          <w:lang w:val="en-US" w:eastAsia="hi-IN" w:bidi="hi-IN"/>
        </w:rPr>
        <w:t>lates</w:t>
      </w:r>
    </w:hyperlink>
    <w:r w:rsidRPr="001C1775">
      <w:rPr>
        <w:rFonts w:ascii="Arial" w:hAnsi="Arial" w:cs="Arial"/>
        <w:color w:val="000000"/>
        <w:lang w:val="en-US"/>
      </w:rPr>
      <w:t xml:space="preserve">                           </w:t>
    </w:r>
    <w:hyperlink r:id="rId2" w:history="1">
      <w:r w:rsidRPr="001C1775">
        <w:rPr>
          <w:rStyle w:val="Hipervnculo"/>
          <w:rFonts w:ascii="Arial" w:eastAsia="Tahoma" w:hAnsi="Arial" w:cs="Arial"/>
          <w:color w:val="000000"/>
          <w:u w:val="none"/>
          <w:lang w:val="en-US" w:eastAsia="hi-IN" w:bidi="hi-IN"/>
        </w:rPr>
        <w:t>Resume Tool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Y3MbU0Njc1MzZQ0lEKTi0uzszPAykwrAUAfwyXRiwAAAA="/>
  </w:docVars>
  <w:rsids>
    <w:rsidRoot w:val="00BE76A6"/>
    <w:rsid w:val="00025CF8"/>
    <w:rsid w:val="001C1775"/>
    <w:rsid w:val="00314DC5"/>
    <w:rsid w:val="005D4790"/>
    <w:rsid w:val="00746170"/>
    <w:rsid w:val="00BB7E39"/>
    <w:rsid w:val="00BE76A6"/>
    <w:rsid w:val="00C26B6D"/>
    <w:rsid w:val="00E201B1"/>
    <w:rsid w:val="00FB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D70E79"/>
  <w15:chartTrackingRefBased/>
  <w15:docId w15:val="{89A6DBDC-D9D4-490A-A16E-5301720FF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C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BE76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E76A6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BE7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C26B6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26B6D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1C177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C1775"/>
  </w:style>
  <w:style w:type="paragraph" w:styleId="Piedepgina">
    <w:name w:val="footer"/>
    <w:basedOn w:val="Normal"/>
    <w:link w:val="PiedepginaCar"/>
    <w:uiPriority w:val="99"/>
    <w:unhideWhenUsed/>
    <w:rsid w:val="001C177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C17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3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8.jp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7.jpg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bg2">
                        <a:lumMod val="25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Ruby</c:v>
                </c:pt>
                <c:pt idx="1">
                  <c:v>Python</c:v>
                </c:pt>
                <c:pt idx="2">
                  <c:v>SQL</c:v>
                </c:pt>
                <c:pt idx="3">
                  <c:v>Java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B0-4E9D-8A03-5534C1F432F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chemeClr val="bg2">
                    <a:lumMod val="25000"/>
                  </a:schemeClr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6</cp:revision>
  <dcterms:created xsi:type="dcterms:W3CDTF">2021-01-05T12:36:00Z</dcterms:created>
  <dcterms:modified xsi:type="dcterms:W3CDTF">2022-03-15T14:30:00Z</dcterms:modified>
</cp:coreProperties>
</file>